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4220F2" w14:textId="3ED7A460" w:rsidR="00922D0A" w:rsidRDefault="00710F20">
      <w:r w:rsidRPr="00710F20">
        <w:t>C:\Users\hkaup\Documents\Unreal Projects\Aura</w:t>
      </w:r>
      <w:r>
        <w:t>/</w:t>
      </w:r>
    </w:p>
    <w:sectPr w:rsidR="00922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3NDC3sLAwMzA1MjZX0lEKTi0uzszPAykwrAUAzMZ8ViwAAAA="/>
  </w:docVars>
  <w:rsids>
    <w:rsidRoot w:val="00710F20"/>
    <w:rsid w:val="00052B7D"/>
    <w:rsid w:val="00071CAA"/>
    <w:rsid w:val="00211CC3"/>
    <w:rsid w:val="00675D7A"/>
    <w:rsid w:val="00710F20"/>
    <w:rsid w:val="00922D0A"/>
    <w:rsid w:val="009667A8"/>
    <w:rsid w:val="00B516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25835"/>
  <w15:chartTrackingRefBased/>
  <w15:docId w15:val="{8D30654B-4865-4AFB-B67B-D0648D8B4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0F2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10F2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0F2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10F2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10F2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0F2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0F2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0F2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0F2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10F2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10F2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0F2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10F2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10F2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0F2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0F2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0F2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0F2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10F2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0F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F2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10F2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10F2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0F2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10F2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10F2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F2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F2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10F2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Ambulario</dc:creator>
  <cp:keywords/>
  <dc:description/>
  <cp:lastModifiedBy>Henry Ambulario</cp:lastModifiedBy>
  <cp:revision>1</cp:revision>
  <dcterms:created xsi:type="dcterms:W3CDTF">2024-06-13T00:06:00Z</dcterms:created>
  <dcterms:modified xsi:type="dcterms:W3CDTF">2024-06-13T00:07:00Z</dcterms:modified>
</cp:coreProperties>
</file>